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ླང་པོ་རིན་པོ་ཆེ་ལ་ནོར་བླང་བའི་མན་ངག་ཅེས་བྱ་བ།༄། །​ཡིད་བཞིན་ནོར་བསྒྲུབ་གླང་ཆེན་བཅས་ཆོག་བཞུགས་སོ། །​༄༅༅། །​རྒྱ་གར་སྐད་དུ། ཧསྟི་གླང་པོ་ཆེ་རད་ན་དྷ་ནཾ་ནོར་ཡེ་ཏི་བླང་བ།ཨུ་པ་དྷེ་ཤ་མན་ངག་ན་མ་ཅེས་བྱ་བ། བོད་སྐད་དུ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གླང་པོ་རིན་པོ་ཆེ་ལ་ནོར་བླང་བའི་མན་ངག་ཅེས་བྱ་བ། དགོས་འདོད་མ་ལུས་འབྱུང་བའི་རིན་པོ་ཆེ། །​རིན་ཆེན་བདུན་ལས་ཁྱད་པར་འཕགས། །​གཏེར་མཛོད་ཁྱོད་ལ་ཕྱག་འཚལ་ལོ། །​དབུལ་བའི་སྡུག་བསྔལ་སེལ་འདོད་ཅིང་། །​གང་ཞིག་ནོར་རྫས་སྒྲུབ་འདོད་པས། །​གཏེར་མཛོད་འདི་ལ་འབད་པར་བྱ། །​གླང་པོ་གཏེར་མཛོད་ཅེས་བྱ་བའི། །​ནོར་སྒྲུབ་གང་ཞིག་བྱེད་འདོད་པས། །​བསྲེག་ཐུབ་རྫ་ས་བཟང་པོ་ལ། །​རད་ན་སྣ་ལྔ་བདར་བྱས་ཏེ། །​རྒྱ་གར་གླང་པོ་ཆེའི་གཟུགས། །​ཉམ་བག་ཆོ་ཤིང་ལྟ་ན་མཛེས། །​ཡན་ལག་ཐུང་ཤིང་གསུས་པ་ཆེ། །​མགོ་ལ་ཡིད་བཞིན་ནོར་བུས་བརྒྱན། །​མཁས་པས་ནང་དང་ལྡན་པར་བྱ། །​དེ་ཉིད་མེ་ཡི་སྨིན་བྱ་སྟེ། །​དེ་ཡི་ནང་དུ་:གཞུག་པ་</w:t>
      </w:r>
      <w:r>
        <w:rPr>
          <w:rStyle w:val="FootnoteReference"/>
        </w:rPr>
        <w:footnoteReference w:id="21"/>
      </w:r>
      <w:r>
        <w:t xml:space="preserve">ནི། །​སྔགས་དང་རྫས་སུ་ཤེས་པར་བྱ། །​དང་པོ་སྔགས་ཀྱི་མཚན་ཉིད་ནི། །​གྲུབ་ན་གསེར་གྱི་བྲི་བར་བྱ། །​མ་གྲུབ་རྒྱ་ཤོག་དཀར་པོ་ལ། །​རྒྱ་སྣག་ལ་རང་ན་གསལ་དག་གིས་བྲི་བར་བྱ། །​དྲི་བཟང་ལྔ་ཡི་ཙ་ནན་བྱ། །​དེ་ཡི་སྔགས་ནི་འདི་ལྟ་སྟེ། །​ཨོཾ་མཧ་ཧ་སྟི་</w:t>
      </w:r>
      <w:r>
        <w:rPr>
          <w:rStyle w:val="FootnoteReference"/>
        </w:rPr>
        <w:footnoteReference w:id="22"/>
      </w:r>
      <w:r>
        <w:t xml:space="preserve">རད་ན་སརྦ་སིདྷི་</w:t>
      </w:r>
      <w:r>
        <w:rPr>
          <w:rStyle w:val="FootnoteReference"/>
        </w:rPr>
        <w:footnoteReference w:id="23"/>
      </w:r>
      <w:r>
        <w:t xml:space="preserve">ཕ་ལ་ཧཱུཾ། རད་ན་པུ་ནེ་སིདྷི་སིདྷི་ཧཱུཾ། རིན་པོ་ཆེ་གཏེར་གྱི་དངོས་གྲུབ་ཆེན་པོ་ཐོབ་པར་གྱུར་ཅིག །​དྷ་ནཾ་མེ་དྷི་ཧི་སིདྷི་ཧཱུཾ། ནོར་ཟས་དང་ལོངས་སྤྱོད་ཀྱི་དངོས་གྲུབ་ཆེན་པོ་ཐོབ་པར་གྱུར་ཅིག །​ན་ན་ཁེད་དྷི་སིདྷི་སིདྷི་ཧཱུཾ། ཁ་ཟས་ཀྱི་མཆོག་ཆེན་པོ་ཐམས་ཅད་ཀྱི་དངོས་གྲུབ་ཐོབ་པར་གྱུར་ཅིག །​དྷ་ལ་ས་སྦོ་སིདྷི་སིདྷི་ཧཱུཾ་ཛ་ཛ། འཁོར་དང་ལོངས་སྤྱོད་ཀྱི་དངོས་གྲུབ་ཆེན་པོ་ཐོབ་པར་གྱུར་ཅིག །​བཀྲ་ཤིས་པར་གྱུར་ཅིག །​སདྱ་ཐཱེ་དན། བི་ཛ་ཡེ་བི་ཛ་ཡེ་ཨུག་གེ་ཨུག་གེ་སྭ་སྟི་ཏྲ་པ་ཏི་ཨ་ཁུ་མེ། པྲ་ས་ར་དྷ། སྭ་དྷི། པྲ་ཧ་ཁེ། མུ་ནེ་མུ་ནེ་གུ་ར་ནེ་གུ་ར་ནེ། ཨ་ཁེ་མུ་</w:t>
      </w:r>
      <w:r>
        <w:rPr>
          <w:rStyle w:val="FootnoteReference"/>
        </w:rPr>
        <w:footnoteReference w:id="24"/>
      </w:r>
      <w:r>
        <w:t xml:space="preserve">ཁེ་མུ་ར་གེ་མུ་ར་གེ། སྭ་སྟེ་གུར་ན་ཡཱ། སརྦ་པ་སྟི་བྲུཾ་བྲུཾ་བྲུཾ།སྭི་སྟི་སྭི་སྟི། མུ་ལེ་མུ་ལེ། ཀེ་ཤེ་ཀེ་ཤེ། ཙུར་ན། ཙུར་ན། བྷི་མ་ལེ་སྭཱ་ཧཱ། ཨོཾ་ཀཾ་ཀ་ར། ཀཾ་ཀ་ར། ནིར་གད་ཙ་ཏ་ནི། ནིར་གད་ཙ་ད་སྭ་སྟི།ཆེ་གེ་མོ་ཞེས་བགྱི་བའི་ཁྱིམ་འདི་རུ། ཕོ་བྲང་རིན་པོ་ཆེའི་གཏེར་གྱི་གང་བར་གྱུར་ཅིག །​འབྲུ་དང་ལོངས་སྤྱོད་ཀྱི་འཆར་</w:t>
      </w:r>
      <w:r>
        <w:rPr>
          <w:rStyle w:val="FootnoteReference"/>
        </w:rPr>
        <w:footnoteReference w:id="25"/>
      </w:r>
      <w:r>
        <w:t xml:space="preserve">འབབ་པར་གྱུར་ཅིག །​འཁོར་དང་ལོངས་སྤྱོད་སྤྲིན་ལྟར་འདུ་བར་གྱུར་ཅིག །​བུ་ཚ་དང་རིགས་རྒྱུད་ཐམས་ཅད་དར་ཤིང་རྒྱས་པར་གྱུར་ཅིག །​སྙན་པ་དང་གྲགས་པ་ནམ་མཁའ་དང་མཉམ་པར་གྱུར་ཅིག །​རྐྱེན་དང་བར་ཆད་ཉེ་བར་ཞི་བར་གྱུར་ཅིག །​ཚེ་རིང་ནད་མེད་བདེ་སྐྱིད་ཕུན་སུམ་ཚོགས་པར་གྱུར་ཅིག །​ཚེ་སྲོག་བྲག་པས་སྲ་བར་གྱུར་ཅིག །​ལོངས་སྤྱོད་འཕྲུལ་དགའི་ལྷ་དང་མཉམ་པར་གྱུར་ཅིག །​ཟས་ནོར་:ཐམས་ཅད་</w:t>
      </w:r>
      <w:r>
        <w:rPr>
          <w:rStyle w:val="FootnoteReference"/>
        </w:rPr>
        <w:footnoteReference w:id="26"/>
      </w:r>
      <w:r>
        <w:t xml:space="preserve">ཅིང་འཕེལ་བར་གྱུར་ཅིག །​ཟས་ནོར་གྱི་དབྱིག་ཆེན་པོ་ཐོབ་པར་གྱུར་ཅིག །​མི་ནོར་ཟས་གསུམ་གྱི་ལུད་ཅིང་གང་བར་གྱུར་ཅིག །​འབྲུའི་བང་བ་ཐམས་ཅད་ཀྱང་ཏིལ་གྱི་གའུ་བཞིན་དུ་གང་ཞིང་འཕེལ་བར་གྱུར་ཅིག །​འཐོར་བ་ཐམས་ཅད་སྡུད་</w:t>
      </w:r>
      <w:r>
        <w:rPr>
          <w:rStyle w:val="FootnoteReference"/>
        </w:rPr>
        <w:footnoteReference w:id="27"/>
      </w:r>
      <w:r>
        <w:t xml:space="preserve">ཅིག །​ཉམས་པ་ཐམས་ཅད་སོས་ཅིག །​ཟད་པ་ཐམས་ཅད་སྣོན་ཅིག །​:དམའ་བ་</w:t>
      </w:r>
      <w:r>
        <w:rPr>
          <w:rStyle w:val="FootnoteReference"/>
        </w:rPr>
        <w:footnoteReference w:id="28"/>
      </w:r>
      <w:r>
        <w:t xml:space="preserve">ཐམས་ཅད་ཁོང་ཅིག །​ཁེངས་པ་ཐམས་ཅད་སླུད་ཅིག །​དམུ་ཡད་ཀྱི་ཞག་ཆེན་པོ་ཕོབ་ཅིག །​བདེ་ལེགས་ཕུན་སུམ་ཚོགས་པ་འབྱུང་བར་གྱུར་ཅིག །​དེ་ནས་རྒྱ་ཤོག་དཀར་པོ་ལ། །​རིན་ཆེན་སྣ་བདུན་བྲིས་བྱས་ལ། །​རང་རང་རྒྱབ་དུ་སྔགས་འདི་བྲི། །​ཨོཾ་འཁོར་ལོ་རིན་པོ་ཆེ་ཙཀྲ་རད་ན་ཕ་ལ། སིདྷི་ཧཱུཾ། 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 ཨོཾ་བློན་པོ་རིན་པོ་ཆེ་མ་ཧཱ་རད་ན་ཕ་ལ་སི་ཏི་ཧཱུཾ། ཨོཾ་གླང་པོ་རིན་པོ་ཆེ་ཧ་ཏི་རད་ན། ཕ་ལ་སི་ཏི་ཧཱུཾ། ཨོཾ་དྷ་ན་རྟ་མཆོག་རིན་པོ་ཆེ་ར་ག་མ་ཤ་རད་ན་སི་ཏི་ཕ་ལ་ཧཱུཾ། ཨོཾ་གྷ་ཏི་རད་དམག་དཔོན་རིན་པོ་ཆེ་ན་ཕ་ལ་སི་ཏི་ཕ་ལ་ཧཱུཾ། གཞན་ཡང་རྒྱ་ཤོག་དཀར་པོ་ལ། །​བཀྲ་ཤིས་རྫས་བརྒྱད་ཚང་བར་བྲི། །​དེ་ནས་གླང་ཆེན་ཁོག་པར་གཞུག །</w:t>
      </w:r>
      <w:r>
        <w:rPr>
          <w:rStyle w:val="FootnoteReference"/>
        </w:rPr>
        <w:footnoteReference w:id="29"/>
      </w:r>
      <w:r>
        <w:t xml:space="preserve">​གཉིས་པ་རྫས་ཀྱི་རིམ་པ་ནི། །​བྲེ་སྲང་ཕྱུག་པོ་རིན་པོ་ཆེའི་སྤྱི་བྱེ་སྤྱི་སྲང་དང་དགུའི་བྲེག་པ་དང་། །​ཕྱུག་པོ་དགུའི་ཞིང་ས་མུ་མ་ཆེན་པོའི་ཁང་ས་དང་། །​འཕན་མི་དར་བའི་པོ་དགུའི་ཞིང་ས་ཁང་ས་དང་། །​གསེར་དངུལ་ཟངས་ལྕགས་དུང་དང་ནི། །​མན་ཤེལ་བྱི་རུ་མུ་ཏིག་དང་། །​འབྲུ་གྲོ་ཏིལ་དཀར་ནག་སྣ་ལྔ་དང་དར་ཟབ་དང་། །​ཟས་སྣ་མང་བཟང་བ་པོ་མང་དག་དང་ནི། །​དཀར་འོ་མ་ཞོ་དང་མར་གསུམ་དང་ནི་མངར་</w:t>
      </w:r>
      <w:r>
        <w:rPr>
          <w:rStyle w:val="FootnoteReference"/>
        </w:rPr>
        <w:footnoteReference w:id="30"/>
      </w:r>
      <w:r>
        <w:t xml:space="preserve">ཀ་ར་བུ་རམ་སྦྲང་གསུམ་དང་། །​མཛོ་དང་དྲེའུ་མ་:གཏོགས་པ།</w:t>
      </w:r>
      <w:r>
        <w:rPr>
          <w:rStyle w:val="FootnoteReference"/>
        </w:rPr>
        <w:footnoteReference w:id="31"/>
      </w:r>
      <w:r>
        <w:t xml:space="preserve"> །​ཕྱུག་མ་ཟལ་ཕྱགས་དགུ་ཡི་སྤུ། །​རྟ་དང་ར་ལུག་བཟང་པོའི་སྤུ། །​འབྲི་གཡག་གཉིས་ཀྱི་སྤུ་དང་ནི། །​བཟང་དྲུག་སྨན་དང་མེ་ཏོག་དང་། །​ཕྱུག་པོ་བདུན་གྱི་ནས་འབྲུ་དང་། །​བཀྲ་ཤིས་འཛོམ་པའི་ནོར་རྫས་དང་། །​མ་ལུས་གླང་ཆེན་ཁོག་པར་གཞུག །</w:t>
      </w:r>
      <w:r>
        <w:rPr>
          <w:rStyle w:val="FootnoteReference"/>
        </w:rPr>
        <w:footnoteReference w:id="32"/>
      </w:r>
      <w:r>
        <w:t xml:space="preserve">​རྟེན་འབྲེལ་སྙིང་པོ་བརྒྱ་རྩ་བརྒྱད། །​བཟླས་ལ་གོང་གི་རྫས་ལ་གདབ། །​དེ་ནས་ཞབས་སྡོམ་ལེགས་པར་བྱ། །​སུམ་ཅུ་རྩ་ཏིང་འཛིན་གྱི་སྤྱན་དྲངས་པ་ཅུ་རྩ་གསུམ་ལྷ་ཡུལ་ནས། །​དགོས་འདོད་མ་ལུས་འབྱུང་བ་ཡི། །​གླང་པོ་རིན་ཆེན་སྤྱན་དྲངས་ལ་ཧ་ཏི་རད་ན་ས་མ་ཡ་ཧཱུཾ་ཛ་ལ། །​ཞེས་པ་འོད་ཟེར་ལྕགས་ཀྱུ་ལྟ་བུས། །​དེ་ལ་གཉིས་སུ་མེད་པར་བསྟིམ།</w:t>
      </w:r>
      <w:r>
        <w:rPr>
          <w:rStyle w:val="FootnoteReference"/>
        </w:rPr>
        <w:footnoteReference w:id="33"/>
      </w:r>
      <w:r>
        <w:t xml:space="preserve"> །​བསྟིམ་</w:t>
      </w:r>
      <w:r>
        <w:rPr>
          <w:rStyle w:val="FootnoteReference"/>
        </w:rPr>
        <w:footnoteReference w:id="34"/>
      </w:r>
      <w:r>
        <w:t xml:space="preserve">པའི་རྫའི་གླང་པོ་དེ། །​གླང་པོ་རིན་ཆེན་ཉིད་དུ་འགྱུར། །​གྱུར་པའི་བདག་གི་འདོད་པ་ཀུན། །​གླང་པོ་དེ་ལས་འབྱུང་བར་བསམ། །​དགོས་འདོད་ཀུན་འབྱུང་འབྱུང་བ་དེ། །​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 །​ནས་ཚུགས་སམ་ནི་ནས་ཀྱི་ཁེངས་པའི་བདག་བང་མཛོད་གཞུག་དུ། །​བཞག་པའི་ཐབས་ནི་འདི་:ལྟར་ཏེ།</w:t>
      </w:r>
      <w:r>
        <w:rPr>
          <w:rStyle w:val="FootnoteReference"/>
        </w:rPr>
        <w:footnoteReference w:id="36"/>
      </w:r>
      <w:r>
        <w:t xml:space="preserve"> །​དར་སྣ་ལྔའི་སྣ་ནས་གདག །​སེང་ལྡེང་ཕུར་པ་སོར་བཞི་ལ། །​གླང་པོ་རིན་ཆེན་བསྟོད་ལ་བཞག །​དེ་ལ་རབ་གནས་ཡེ་དྷརྨ་དང་ཏིང་འཛིན་གལ་ཆེ་གོང་ལྟར་བྱ། །​འབྲང་རྒྱས་བྱས་ལ་བཀྲ་ཤིས་གསོལ། །​དེ་ཚེ་དེའི་ཉིན་པར་ལ། །​གླང་པོའི་རྩ་གཞི་དང་རབ་གནས་བྱེད་ཙ་ན་ནོར་རྫས་གཏེར་བ་བྱུང་གྱུར་ན། །​ཤིན་ཏུ་རྟེན་འབྲེལ་བཟང་བས་རབ་ན། །​དངོས་གྲུབ་ཆེན་པོ་འབྱུང་བའི་རྟགས། །​དེ་ནས་རྫའི་གླང་པོ་དེ། །​མི་ཡིས་མཐོང་བར་མི་བྱ་ཞིང་། །​འགོམ་ཤིང་ཐོ་ཡུགས་མི་བཏང་།</w:t>
      </w:r>
      <w:r>
        <w:rPr>
          <w:rStyle w:val="FootnoteReference"/>
        </w:rPr>
        <w:footnoteReference w:id="37"/>
      </w:r>
      <w:r>
        <w:t xml:space="preserve"> །​ཤིན་ཏུ་ཅེས་བཀྲས་ལྡན་པར་བྱ། །​མི་ལག་འབྲིམ་པར་མི་བྱའོ། །​དེ་ལྟར་བྱས་པའི་ཡོན་ཏན་ནི། །​བདག་ཉིད་ཤིན་ཏུ་དབང་ཕྱུག་ཅིང་། །​ལོངས་སྤྱོད་འཕྲུལ་དགའི་ལྷ་དང་མཉམ། །​ཅི་བསམ་ཐོན་གྱིས་འགྲུབ་པར་འགྱུར། །​སེམས་ཅན་ཀུན་གྱི་སྨོན་པར་འགྱུར། །​ནོར་ཟས་སྤྲིན་ལྟར་འདུ་བར་འགྱུར། །​མི་རྒྱུད་ནགས་ཚལ་བཞིན་དུ་རྒྱས། །​ནད་དང་གདོན་ལས་གྲོལ་འགྱུར་ཏེ། །​བདེ་ལེགས་ཕུན་སུམ་ཚོགས་པར་འགྱུར། །​མདོར་ན་ཡོན་ཏན་མ་ལུས་ཀུན། །​གླང་པོ་རིན་ཆེན་ཉིད་དང་མཚུངས། །​དེ་ཕྱིར་འདི་ལ་འབད་པར་བྱ། །​འདི་ལས་དགོས་འདོད་ཐམས་ཅད་འབྱུང་། །​གླང་པོ་རིན་པོ་ཆེའི་ནོར་གྱི་ཆར་འབེབས་པ་ཞེས་བྱ་བ། ཟས་ནོར་ལོངས་སྤྱོད་ཚེ་དང་བསོད་ནམས་ཐམས་ཅད་སྤྲིན་ལྟར་བསྡུད་པའི་མན་ངག །​འབྱོར་པ་སྨུ་ཡད་གཏེར་དང་སྤྲོད་པའི་གདམ་ངག །​ཤིན་ཏུ་ཟབ་པའོ། །​སྔགས་ཀྱི་མཆོད།ཨོཾ་མ་ཧཱ་ཧཱ་སྟེ་རད་ན་སརྦ་སིདྷི་ཕ་ལ་བ་ཤར་ཀུ་རུ་ཧཱུཾ་ཧཱུཾ། ཅེས་ཤོག་བུ་ལ་མང་དུ་བྲིས་ལ། 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 །​བདག་འཆང་བ་པོའི་ལོངས་སྤྱོད་དང་། འབྱོར་པ་ཐམས་ཅད་སྤེལ་ཅིག་བྱའོ། །​འཕགས་པ་ཀླུ་གྲུབ་ཀྱིས་མཛད་པའོ།།: །​།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ུ་པ་དྷེ་ཤ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ཨ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ད་ཅི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རྟང་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མངྒཱ་ལཾ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13Z</dcterms:created>
  <dcterms:modified xsi:type="dcterms:W3CDTF">2023-07-26T03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